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3"/>
        <w:tblW w:w="901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2"/>
        <w:gridCol w:w="1671"/>
        <w:gridCol w:w="1138"/>
        <w:gridCol w:w="1367"/>
        <w:gridCol w:w="1687"/>
        <w:gridCol w:w="1611"/>
      </w:tblGrid>
      <w:tr w:rsidR="008F6ED6" w14:paraId="7A268183" w14:textId="77777777" w:rsidTr="00EB52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4E3E7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ntity Name </w:t>
            </w:r>
          </w:p>
        </w:tc>
        <w:tc>
          <w:tcPr>
            <w:tcW w:w="74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81E12" w14:textId="77777777" w:rsidR="008F6ED6" w:rsidRDefault="008F6ED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</w:tr>
      <w:tr w:rsidR="008F6ED6" w14:paraId="1CBCD238" w14:textId="77777777" w:rsidTr="00EB5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36ADD" w14:textId="791E3493" w:rsidR="008F6ED6" w:rsidRDefault="00E815E4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aff</w:t>
            </w:r>
          </w:p>
        </w:tc>
        <w:tc>
          <w:tcPr>
            <w:tcW w:w="747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765E4" w14:textId="13B06C00" w:rsidR="008F6ED6" w:rsidRDefault="00E0081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</w:pPr>
            <w:r w:rsidRPr="00E00814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eastAsia="en-NZ"/>
                <w14:ligatures w14:val="none"/>
              </w:rPr>
              <w:t>The staff entity includes staff personal and work information like role, name and hire date.</w:t>
            </w:r>
          </w:p>
        </w:tc>
      </w:tr>
      <w:tr w:rsidR="008F6ED6" w14:paraId="60521501" w14:textId="77777777" w:rsidTr="00EB52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2D96186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Field Name 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077B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EBD31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ata type 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CF3E3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Key field 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54BAB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Constraints 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4B0D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Example </w:t>
            </w:r>
          </w:p>
        </w:tc>
      </w:tr>
      <w:tr w:rsidR="008F6ED6" w14:paraId="58F7B4F8" w14:textId="77777777" w:rsidTr="00EB5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7FCB7D5" w14:textId="2CF19368" w:rsidR="008F6ED6" w:rsidRDefault="00E00814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Staff id 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53282" w14:textId="0BC24D9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Unique id for each </w:t>
            </w:r>
            <w:r w:rsidR="00E00814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Staff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F6DAF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F9EDA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PK</w:t>
            </w: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DE796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 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A4FE4" w14:textId="389B6086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S</w:t>
            </w:r>
            <w:r w:rsidR="00E00814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aff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1, S</w:t>
            </w:r>
            <w:r w:rsidR="00E00814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aff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2</w:t>
            </w:r>
          </w:p>
        </w:tc>
      </w:tr>
      <w:tr w:rsidR="008F6ED6" w14:paraId="423BB234" w14:textId="77777777" w:rsidTr="00EB5237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1E67173" w14:textId="637510BC" w:rsidR="008F6ED6" w:rsidRDefault="00E00814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aff role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B1D12" w14:textId="6A7CA53F" w:rsidR="008F6ED6" w:rsidRDefault="00E0081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Role or position of staff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722A5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8C505" w14:textId="77777777" w:rsidR="008F6ED6" w:rsidRDefault="008F6E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29A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AE263" w14:textId="3769258E" w:rsidR="008F6ED6" w:rsidRDefault="00E0081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k front, Manager</w:t>
            </w:r>
          </w:p>
        </w:tc>
      </w:tr>
      <w:tr w:rsidR="008F6ED6" w14:paraId="1776C2E2" w14:textId="77777777" w:rsidTr="00EB52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7303E40" w14:textId="696C44FD" w:rsidR="008F6ED6" w:rsidRDefault="00E00814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aff name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0E10F" w14:textId="162B6BA0" w:rsidR="008F6ED6" w:rsidRDefault="00E0081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Name of each staff member 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6E50D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DED14" w14:textId="77777777" w:rsidR="008F6ED6" w:rsidRDefault="008F6E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CEB6F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0F2FE" w14:textId="08BDE5FC" w:rsidR="008F6ED6" w:rsidRDefault="00E00814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Yax, Juan </w:t>
            </w:r>
          </w:p>
        </w:tc>
      </w:tr>
      <w:tr w:rsidR="008F6ED6" w14:paraId="358F2A79" w14:textId="77777777" w:rsidTr="00EB5237">
        <w:trPr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21F0BF4" w14:textId="4A8E1A16" w:rsidR="008F6ED6" w:rsidRDefault="00E00814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aff date</w:t>
            </w:r>
          </w:p>
        </w:tc>
        <w:tc>
          <w:tcPr>
            <w:tcW w:w="1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A5DCB" w14:textId="5FF5105A" w:rsidR="008F6ED6" w:rsidRDefault="00E0081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Joining or hire date of staff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CF987" w14:textId="6B719AF3" w:rsidR="008F6ED6" w:rsidRDefault="00E00814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ate</w:t>
            </w: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A681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9835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1AB8E" w14:textId="4788F54D" w:rsidR="008F6ED6" w:rsidRDefault="00EB5237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4/09/2024</w:t>
            </w:r>
          </w:p>
        </w:tc>
      </w:tr>
    </w:tbl>
    <w:p w14:paraId="5708927B" w14:textId="77777777" w:rsidR="00CC0D78" w:rsidRPr="00E00814" w:rsidRDefault="00CC0D78">
      <w:pPr>
        <w:rPr>
          <w:rFonts w:ascii="Arial" w:hAnsi="Arial" w:cs="Arial"/>
          <w:lang w:val="es-CO"/>
        </w:rPr>
      </w:pPr>
    </w:p>
    <w:sectPr w:rsidR="00CC0D78" w:rsidRPr="00E008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yNDMxsLQwtzA3MjdT0lEKTi0uzszPAykwrAUA8LDkBywAAAA="/>
  </w:docVars>
  <w:rsids>
    <w:rsidRoot w:val="00E73119"/>
    <w:rsid w:val="000B64DC"/>
    <w:rsid w:val="002E6CB7"/>
    <w:rsid w:val="004E062E"/>
    <w:rsid w:val="008F6ED6"/>
    <w:rsid w:val="00AF47C1"/>
    <w:rsid w:val="00B83348"/>
    <w:rsid w:val="00CC0D78"/>
    <w:rsid w:val="00E00814"/>
    <w:rsid w:val="00E73119"/>
    <w:rsid w:val="00E815E4"/>
    <w:rsid w:val="00EB5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E51321"/>
  <w15:chartTrackingRefBased/>
  <w15:docId w15:val="{3430BDA4-158D-46FA-A87E-CA77C58E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ED6"/>
    <w:pPr>
      <w:spacing w:line="256" w:lineRule="auto"/>
    </w:pPr>
    <w:rPr>
      <w:kern w:val="2"/>
      <w:lang w:val="en-IN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19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NZ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NZ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0"/>
      <w:sz w:val="28"/>
      <w:szCs w:val="28"/>
      <w:lang w:val="en-NZ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0"/>
      <w:lang w:val="en-NZ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0"/>
      <w:lang w:val="en-NZ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0"/>
      <w:lang w:val="en-NZ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0"/>
      <w:lang w:val="en-NZ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3119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0"/>
      <w:lang w:val="en-NZ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3119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0"/>
      <w:lang w:val="en-NZ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31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31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31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31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31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31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1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1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1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731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E731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3119"/>
    <w:pPr>
      <w:numPr>
        <w:ilvl w:val="1"/>
      </w:numPr>
      <w:spacing w:line="259" w:lineRule="auto"/>
    </w:pPr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NZ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E731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73119"/>
    <w:pPr>
      <w:spacing w:before="160" w:line="259" w:lineRule="auto"/>
      <w:jc w:val="center"/>
    </w:pPr>
    <w:rPr>
      <w:i/>
      <w:iCs/>
      <w:color w:val="404040" w:themeColor="text1" w:themeTint="BF"/>
      <w:kern w:val="0"/>
      <w:lang w:val="en-NZ"/>
      <w14:ligatures w14:val="none"/>
    </w:rPr>
  </w:style>
  <w:style w:type="character" w:customStyle="1" w:styleId="QuoteChar">
    <w:name w:val="Quote Char"/>
    <w:basedOn w:val="DefaultParagraphFont"/>
    <w:link w:val="Quote"/>
    <w:uiPriority w:val="29"/>
    <w:rsid w:val="00E731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73119"/>
    <w:pPr>
      <w:spacing w:line="259" w:lineRule="auto"/>
      <w:ind w:left="720"/>
      <w:contextualSpacing/>
    </w:pPr>
    <w:rPr>
      <w:kern w:val="0"/>
      <w:lang w:val="en-NZ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E731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31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0"/>
      <w:lang w:val="en-NZ"/>
      <w14:ligatures w14:val="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1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73119"/>
    <w:rPr>
      <w:b/>
      <w:bCs/>
      <w:smallCaps/>
      <w:color w:val="0F4761" w:themeColor="accent1" w:themeShade="BF"/>
      <w:spacing w:val="5"/>
    </w:rPr>
  </w:style>
  <w:style w:type="table" w:styleId="PlainTable3">
    <w:name w:val="Plain Table 3"/>
    <w:basedOn w:val="TableNormal"/>
    <w:uiPriority w:val="43"/>
    <w:rsid w:val="008F6ED6"/>
    <w:pPr>
      <w:spacing w:after="0" w:line="240" w:lineRule="auto"/>
    </w:pPr>
    <w:rPr>
      <w:lang w:val="en-I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76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3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uni Hewage</dc:creator>
  <cp:keywords/>
  <dc:description/>
  <cp:lastModifiedBy>juan pablo cardenas</cp:lastModifiedBy>
  <cp:revision>2</cp:revision>
  <dcterms:created xsi:type="dcterms:W3CDTF">2025-09-03T21:49:00Z</dcterms:created>
  <dcterms:modified xsi:type="dcterms:W3CDTF">2025-09-03T21:49:00Z</dcterms:modified>
</cp:coreProperties>
</file>